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E7A48" w14:textId="77777777" w:rsidR="003869C8" w:rsidRPr="00C528E3" w:rsidRDefault="003869C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F932FE" w:rsidRPr="00C528E3" w14:paraId="02A9943D" w14:textId="77777777" w:rsidTr="00F02F9C">
        <w:trPr>
          <w:trHeight w:val="168"/>
        </w:trPr>
        <w:tc>
          <w:tcPr>
            <w:tcW w:w="973" w:type="dxa"/>
          </w:tcPr>
          <w:p w14:paraId="68D600B5" w14:textId="77777777" w:rsidR="00F932FE" w:rsidRPr="00C528E3" w:rsidRDefault="00F932FE" w:rsidP="00F932F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74E616D0" w14:textId="4411F49E" w:rsidR="00F932FE" w:rsidRPr="00C528E3" w:rsidRDefault="00F932FE" w:rsidP="00F932FE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5</w:t>
            </w:r>
            <w:r w:rsidRPr="0032769D">
              <w:rPr>
                <w:rFonts w:ascii="Times New Roman" w:hAnsi="Times New Roman" w:cs="Times New Roman"/>
                <w:b/>
              </w:rPr>
              <w:t>/</w:t>
            </w:r>
            <w:r>
              <w:rPr>
                <w:rFonts w:ascii="Times New Roman" w:hAnsi="Times New Roman" w:cs="Times New Roman"/>
                <w:b/>
              </w:rPr>
              <w:t>02</w:t>
            </w:r>
            <w:r w:rsidRPr="0032769D">
              <w:rPr>
                <w:rFonts w:ascii="Times New Roman" w:hAnsi="Times New Roman" w:cs="Times New Roman"/>
                <w:b/>
              </w:rPr>
              <w:t>/202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3A061B74" w14:textId="20544F59" w:rsidR="00F932FE" w:rsidRPr="00C528E3" w:rsidRDefault="00F932FE" w:rsidP="00F932F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6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17580E94" w14:textId="628D6218" w:rsidR="00F932FE" w:rsidRPr="00C528E3" w:rsidRDefault="00F932FE" w:rsidP="00F932F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7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28340AA6" w14:textId="435D84DC" w:rsidR="00F932FE" w:rsidRPr="00C528E3" w:rsidRDefault="00F932FE" w:rsidP="00F932F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8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767" w:type="dxa"/>
            <w:shd w:val="clear" w:color="auto" w:fill="9CC3E5"/>
          </w:tcPr>
          <w:p w14:paraId="6F8955B3" w14:textId="332E5615" w:rsidR="00F932FE" w:rsidRPr="00C528E3" w:rsidRDefault="00F932FE" w:rsidP="00F932F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</w:tr>
      <w:tr w:rsidR="00F932FE" w:rsidRPr="00C528E3" w14:paraId="42719262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EA8A454" w14:textId="77777777" w:rsidR="00F932FE" w:rsidRPr="00C528E3" w:rsidRDefault="00F932FE" w:rsidP="00F932FE">
            <w:pPr>
              <w:rPr>
                <w:rFonts w:ascii="Times New Roman" w:hAnsi="Times New Roman" w:cs="Times New Roman"/>
                <w:b/>
                <w:bCs/>
              </w:rPr>
            </w:pPr>
            <w:bookmarkStart w:id="0" w:name="_heading=h.gjdgxs" w:colFirst="0" w:colLast="0"/>
            <w:bookmarkEnd w:id="0"/>
            <w:r w:rsidRPr="00C528E3">
              <w:rPr>
                <w:rFonts w:ascii="Times New Roman" w:hAnsi="Times New Roman" w:cs="Times New Roman"/>
                <w:b/>
                <w:bCs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6B4FEE3" w14:textId="252EE889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A3292D" w14:textId="77777777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F6D9A" w14:textId="77777777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0BB601" w14:textId="4CBF05D3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E648C93" w14:textId="107DFF7D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32FE" w:rsidRPr="00C528E3" w14:paraId="4CD74179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A098F2C" w14:textId="5027EC57" w:rsidR="00F932FE" w:rsidRPr="00C528E3" w:rsidRDefault="00F932FE" w:rsidP="00F932FE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BC64F17" w14:textId="77777777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1D529D5" w14:textId="188905FA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9B2893F" w14:textId="049F6A7C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AACABF5" w14:textId="1066C8A7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46C6123" w14:textId="7AB3FF5E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32FE" w:rsidRPr="00C528E3" w14:paraId="5D624BC3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8F79CEA" w14:textId="77777777" w:rsidR="00F932FE" w:rsidRPr="00C528E3" w:rsidRDefault="00F932FE" w:rsidP="00F932FE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E4BB4AB" w14:textId="2646D1AF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5EE11B" w14:textId="16A34A04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7EEB29B" w14:textId="77777777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B46D06D" w14:textId="77777777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5130EF89" w14:textId="77777777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32FE" w:rsidRPr="00C528E3" w14:paraId="525073C0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F014E62" w14:textId="77777777" w:rsidR="00F932FE" w:rsidRPr="00C528E3" w:rsidRDefault="00F932FE" w:rsidP="00F932FE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8089937" w14:textId="77777777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 Adı: AŞÇ127 Girişimcilik I</w:t>
            </w:r>
          </w:p>
          <w:p w14:paraId="0CEAB1D8" w14:textId="77777777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r. Gör. Kamuran ÖZTOP</w:t>
            </w:r>
          </w:p>
          <w:p w14:paraId="22B55D4C" w14:textId="5102F278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k: B106</w:t>
            </w:r>
          </w:p>
          <w:p w14:paraId="1028D794" w14:textId="79737792" w:rsidR="00F932FE" w:rsidRPr="00DC20D2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r: 45 Evler Kampüsü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6C94B2E" w14:textId="4901D77B" w:rsidR="00F932FE" w:rsidRDefault="00F932FE" w:rsidP="00F932FE">
            <w:pPr>
              <w:pStyle w:val="NormalWeb"/>
              <w:spacing w:before="0" w:beforeAutospacing="0" w:after="0" w:afterAutospacing="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rs Adı: </w:t>
            </w:r>
            <w:r w:rsidRPr="00DC20D2">
              <w:rPr>
                <w:rFonts w:ascii="Calibri" w:eastAsia="Calibri" w:hAnsi="Calibri" w:cs="Calibri"/>
                <w:sz w:val="18"/>
                <w:szCs w:val="18"/>
              </w:rPr>
              <w:t>TD101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Pr="00DC20D2">
              <w:rPr>
                <w:rFonts w:ascii="Calibri" w:eastAsia="Calibri" w:hAnsi="Calibri" w:cs="Calibri"/>
                <w:sz w:val="18"/>
                <w:szCs w:val="18"/>
              </w:rPr>
              <w:t>T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ürk Dili </w:t>
            </w:r>
            <w:r w:rsidRPr="00DC20D2">
              <w:rPr>
                <w:rFonts w:ascii="Calibri" w:eastAsia="Calibri" w:hAnsi="Calibri" w:cs="Calibri"/>
                <w:sz w:val="18"/>
                <w:szCs w:val="18"/>
              </w:rPr>
              <w:t>I</w:t>
            </w:r>
          </w:p>
          <w:p w14:paraId="66B46911" w14:textId="5EA37989" w:rsidR="00F932FE" w:rsidRPr="00DC20D2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r. Gör. Nevzat EROL</w:t>
            </w:r>
          </w:p>
          <w:p w14:paraId="73A7FD8C" w14:textId="3B7EF9E3" w:rsidR="00F932FE" w:rsidRPr="00DC20D2" w:rsidRDefault="00F932FE" w:rsidP="00F932FE">
            <w:pPr>
              <w:rPr>
                <w:sz w:val="18"/>
                <w:szCs w:val="18"/>
              </w:rPr>
            </w:pPr>
            <w:r w:rsidRPr="00DC20D2">
              <w:rPr>
                <w:sz w:val="18"/>
                <w:szCs w:val="18"/>
              </w:rPr>
              <w:t xml:space="preserve">Derslik: </w:t>
            </w:r>
            <w:r>
              <w:rPr>
                <w:sz w:val="18"/>
                <w:szCs w:val="18"/>
              </w:rPr>
              <w:t>Derslik: B106</w:t>
            </w:r>
          </w:p>
          <w:p w14:paraId="09E2F14E" w14:textId="1769A1CE" w:rsidR="00F932FE" w:rsidRPr="00C03818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r: 45 Evler Kampüsü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41B7113" w14:textId="53758065" w:rsidR="00F932FE" w:rsidRPr="00DC20D2" w:rsidRDefault="00F932FE" w:rsidP="00F932FE">
            <w:pPr>
              <w:pStyle w:val="NormalWeb"/>
              <w:spacing w:before="0" w:beforeAutospacing="0" w:after="0" w:afterAutospacing="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Ders Adı: </w:t>
            </w:r>
            <w:r w:rsidRPr="00DC20D2">
              <w:rPr>
                <w:rFonts w:ascii="Calibri" w:eastAsia="Calibri" w:hAnsi="Calibri" w:cs="Calibri"/>
                <w:sz w:val="18"/>
                <w:szCs w:val="18"/>
              </w:rPr>
              <w:t>ATA101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Pr="00DC20D2">
              <w:rPr>
                <w:rFonts w:ascii="Calibri" w:eastAsia="Calibri" w:hAnsi="Calibri" w:cs="Calibri"/>
                <w:sz w:val="18"/>
                <w:szCs w:val="18"/>
              </w:rPr>
              <w:t xml:space="preserve">Atatürk İlkeleri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v</w:t>
            </w:r>
            <w:r w:rsidRPr="00DC20D2">
              <w:rPr>
                <w:rFonts w:ascii="Calibri" w:eastAsia="Calibri" w:hAnsi="Calibri" w:cs="Calibri"/>
                <w:sz w:val="18"/>
                <w:szCs w:val="18"/>
              </w:rPr>
              <w:t>e İnkılap Tarihi I</w:t>
            </w:r>
          </w:p>
          <w:p w14:paraId="721CB6ED" w14:textId="721A3C30" w:rsidR="00F932FE" w:rsidRPr="00DC20D2" w:rsidRDefault="00F932FE" w:rsidP="00F932FE">
            <w:pPr>
              <w:rPr>
                <w:sz w:val="18"/>
                <w:szCs w:val="18"/>
              </w:rPr>
            </w:pPr>
            <w:r w:rsidRPr="00DC20D2">
              <w:rPr>
                <w:sz w:val="18"/>
                <w:szCs w:val="18"/>
              </w:rPr>
              <w:t xml:space="preserve">Derslik: </w:t>
            </w:r>
            <w:r>
              <w:rPr>
                <w:sz w:val="18"/>
                <w:szCs w:val="18"/>
              </w:rPr>
              <w:t>Derslik: B106</w:t>
            </w:r>
          </w:p>
          <w:p w14:paraId="624FFB13" w14:textId="40F4BB47" w:rsidR="00F932FE" w:rsidRPr="00C03818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r: 45 Evler Kampüsü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A773F51" w14:textId="4780429B" w:rsidR="00F932FE" w:rsidRPr="00DC20D2" w:rsidRDefault="00F932FE" w:rsidP="00F932FE">
            <w:pPr>
              <w:pStyle w:val="NormalWeb"/>
              <w:spacing w:before="0" w:beforeAutospacing="0" w:after="0" w:afterAutospacing="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Ders Adı: </w:t>
            </w:r>
            <w:r w:rsidRPr="00DC20D2">
              <w:rPr>
                <w:rFonts w:ascii="Calibri" w:eastAsia="Calibri" w:hAnsi="Calibri" w:cs="Calibri"/>
                <w:sz w:val="18"/>
                <w:szCs w:val="18"/>
              </w:rPr>
              <w:t>ING101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Pr="00DC20D2">
              <w:rPr>
                <w:rFonts w:ascii="Calibri" w:eastAsia="Calibri" w:hAnsi="Calibri" w:cs="Calibri"/>
                <w:sz w:val="18"/>
                <w:szCs w:val="18"/>
              </w:rPr>
              <w:t>İ</w:t>
            </w:r>
            <w:r>
              <w:rPr>
                <w:rFonts w:ascii="Calibri" w:eastAsia="Calibri" w:hAnsi="Calibri" w:cs="Calibri"/>
                <w:sz w:val="18"/>
                <w:szCs w:val="18"/>
              </w:rPr>
              <w:t>ngilizce</w:t>
            </w:r>
          </w:p>
          <w:p w14:paraId="5DBD665C" w14:textId="3AD17D37" w:rsidR="00F932FE" w:rsidRPr="00DC20D2" w:rsidRDefault="00F932FE" w:rsidP="00F932FE">
            <w:pPr>
              <w:pStyle w:val="NormalWeb"/>
              <w:spacing w:before="0" w:beforeAutospacing="0" w:after="0" w:afterAutospacing="0"/>
              <w:rPr>
                <w:rFonts w:ascii="Calibri" w:eastAsia="Calibri" w:hAnsi="Calibri" w:cs="Calibri"/>
                <w:sz w:val="18"/>
                <w:szCs w:val="18"/>
              </w:rPr>
            </w:pPr>
            <w:r w:rsidRPr="00DC20D2">
              <w:rPr>
                <w:rFonts w:ascii="Calibri" w:eastAsia="Calibri" w:hAnsi="Calibri" w:cs="Calibri"/>
                <w:sz w:val="18"/>
                <w:szCs w:val="18"/>
              </w:rPr>
              <w:t xml:space="preserve">Derslik: </w:t>
            </w:r>
            <w:r>
              <w:rPr>
                <w:sz w:val="18"/>
                <w:szCs w:val="18"/>
              </w:rPr>
              <w:t>Derslik: B106</w:t>
            </w:r>
          </w:p>
          <w:p w14:paraId="315FFB85" w14:textId="5E34B484" w:rsidR="00F932FE" w:rsidRPr="00C03818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r: 45 Evler Kampüsü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234558DE" w14:textId="77777777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 Adı: AŞÇ117 Bilgisayar</w:t>
            </w:r>
          </w:p>
          <w:p w14:paraId="366F1451" w14:textId="77777777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r. Gör. Osman VİLLİ</w:t>
            </w:r>
          </w:p>
          <w:p w14:paraId="05D9C3F6" w14:textId="51B10769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k: Derslik: B106</w:t>
            </w:r>
          </w:p>
          <w:p w14:paraId="1B8EDA11" w14:textId="2FB96F93" w:rsidR="00F932FE" w:rsidRPr="00C03818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r: 45 Evler Kampüsü</w:t>
            </w:r>
          </w:p>
        </w:tc>
      </w:tr>
      <w:tr w:rsidR="00F932FE" w:rsidRPr="00C528E3" w14:paraId="7932A8EE" w14:textId="77777777" w:rsidTr="00F02F9C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737561B7" w14:textId="77777777" w:rsidR="00F932FE" w:rsidRPr="00C528E3" w:rsidRDefault="00F932FE" w:rsidP="00F932F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2.00 – 13.00 ÖĞLE ARASI</w:t>
            </w:r>
          </w:p>
        </w:tc>
      </w:tr>
      <w:tr w:rsidR="00F932FE" w:rsidRPr="00C528E3" w14:paraId="4BBCBAE9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787B19E" w14:textId="77777777" w:rsidR="00F932FE" w:rsidRPr="00C528E3" w:rsidRDefault="00F932FE" w:rsidP="00F932FE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65CFA41" w14:textId="77777777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 Adı: AŞÇ111 Gastronomiye Giriş</w:t>
            </w:r>
          </w:p>
          <w:p w14:paraId="77F96913" w14:textId="77777777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r. Gör. Uğurcan METİN</w:t>
            </w:r>
          </w:p>
          <w:p w14:paraId="3640F976" w14:textId="2F97C9D6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k: Derslik: B106</w:t>
            </w:r>
          </w:p>
          <w:p w14:paraId="75AEEB92" w14:textId="77777777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r: 45 Evler Kampüsü</w:t>
            </w:r>
          </w:p>
          <w:p w14:paraId="3FC01A86" w14:textId="1CE696BA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1FD04D3" w14:textId="77777777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 Adı: AŞÇ115 Temel Mutfak Bilgisi</w:t>
            </w:r>
          </w:p>
          <w:p w14:paraId="32AEC5D4" w14:textId="77777777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r. Gör. Uğurcan METİN</w:t>
            </w:r>
          </w:p>
          <w:p w14:paraId="75E8322D" w14:textId="770283FF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k: Derslik: B106</w:t>
            </w:r>
          </w:p>
          <w:p w14:paraId="67D9D238" w14:textId="77777777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r: 45 Evler Kampüsü</w:t>
            </w:r>
          </w:p>
          <w:p w14:paraId="7236AD17" w14:textId="4DA860E6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2C4C905" w14:textId="77777777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rs Adı: AŞÇ121 Gıda Hazırlama ve Pişirim Teknikleri I </w:t>
            </w:r>
          </w:p>
          <w:p w14:paraId="0260CAF1" w14:textId="77777777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r. Gör. Uğurcan METİN</w:t>
            </w:r>
          </w:p>
          <w:p w14:paraId="5656386C" w14:textId="773B74D0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k: Derslik: B106</w:t>
            </w:r>
          </w:p>
          <w:p w14:paraId="567BEA5B" w14:textId="44BF5BE8" w:rsidR="00F932FE" w:rsidRPr="00C528E3" w:rsidRDefault="00F932FE" w:rsidP="00F932FE">
            <w:pPr>
              <w:pStyle w:val="NormalWeb"/>
              <w:spacing w:before="0" w:beforeAutospacing="0" w:after="0" w:afterAutospacing="0"/>
            </w:pPr>
            <w:r>
              <w:rPr>
                <w:sz w:val="18"/>
                <w:szCs w:val="18"/>
              </w:rPr>
              <w:t>Yer: 45 Evler Kampüsü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7427E75" w14:textId="77777777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 Adı: AŞÇ125 Gıda Güvenliği ve Hijyen (Teorik)</w:t>
            </w:r>
          </w:p>
          <w:p w14:paraId="3CFA0F9E" w14:textId="77777777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Başak ÖNCEL</w:t>
            </w:r>
          </w:p>
          <w:p w14:paraId="6035F451" w14:textId="20322B14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k: Derslik: B106</w:t>
            </w:r>
          </w:p>
          <w:p w14:paraId="10EAB20D" w14:textId="77777777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r: 45 Evler Kampüsü</w:t>
            </w:r>
          </w:p>
          <w:p w14:paraId="73936D4C" w14:textId="15E40248" w:rsidR="00F932FE" w:rsidRPr="00C528E3" w:rsidRDefault="00F932FE" w:rsidP="00F932FE">
            <w:pPr>
              <w:pStyle w:val="NormalWeb"/>
              <w:spacing w:before="0" w:beforeAutospacing="0" w:after="0" w:afterAutospacing="0"/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20430A5C" w14:textId="77777777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 Adı: AŞÇ101 Beslenme İlkeleri</w:t>
            </w:r>
          </w:p>
          <w:p w14:paraId="46F11CA6" w14:textId="77777777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Özlem ÖZPAK AKKUŞ</w:t>
            </w:r>
          </w:p>
          <w:p w14:paraId="2AE4F31C" w14:textId="7183C010" w:rsidR="00F932FE" w:rsidRDefault="00F932FE" w:rsidP="00F932F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k: Derslik: B106</w:t>
            </w:r>
          </w:p>
          <w:p w14:paraId="6A22950B" w14:textId="2C4F34BE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sz w:val="18"/>
                <w:szCs w:val="18"/>
              </w:rPr>
              <w:t>Yer: 45 Evler Kampüsü</w:t>
            </w:r>
          </w:p>
        </w:tc>
      </w:tr>
      <w:tr w:rsidR="00F932FE" w:rsidRPr="00C528E3" w14:paraId="4549058D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25B5669" w14:textId="77777777" w:rsidR="00F932FE" w:rsidRPr="00C528E3" w:rsidRDefault="00F932FE" w:rsidP="00F932FE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390F691" w14:textId="2A0D4AD3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69BB071" w14:textId="1184ADD4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09201B2" w14:textId="55312ABF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9BE74C0" w14:textId="78CE1E67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056996E" w14:textId="0EB3BC14" w:rsidR="00F932FE" w:rsidRPr="00C528E3" w:rsidRDefault="00F932FE" w:rsidP="00F932FE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</w:tr>
      <w:tr w:rsidR="00F932FE" w:rsidRPr="00C528E3" w14:paraId="13DBD9E1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D66BDFA" w14:textId="77777777" w:rsidR="00F932FE" w:rsidRPr="00C528E3" w:rsidRDefault="00F932FE" w:rsidP="00F932FE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93D2E64" w14:textId="5D976662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B297D68" w14:textId="273CABCC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535D87F" w14:textId="7A9B22A6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F563048" w14:textId="1EE94E9D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7D6BB4A" w14:textId="5A41BEAC" w:rsidR="00F932FE" w:rsidRPr="00C528E3" w:rsidRDefault="00F932FE" w:rsidP="00F932F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7A63E38" w14:textId="77777777" w:rsidR="003869C8" w:rsidRPr="00C528E3" w:rsidRDefault="003869C8">
      <w:pPr>
        <w:rPr>
          <w:rFonts w:ascii="Times New Roman" w:hAnsi="Times New Roman" w:cs="Times New Roman"/>
        </w:rPr>
      </w:pPr>
    </w:p>
    <w:sectPr w:rsidR="003869C8" w:rsidRPr="00C528E3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C37A9" w14:textId="77777777" w:rsidR="00A93076" w:rsidRDefault="00A93076">
      <w:pPr>
        <w:spacing w:after="0" w:line="240" w:lineRule="auto"/>
      </w:pPr>
      <w:r>
        <w:separator/>
      </w:r>
    </w:p>
  </w:endnote>
  <w:endnote w:type="continuationSeparator" w:id="0">
    <w:p w14:paraId="4A9FE341" w14:textId="77777777" w:rsidR="00A93076" w:rsidRDefault="00A930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CCFC" w14:textId="77777777" w:rsidR="003869C8" w:rsidRDefault="005D047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93912" w14:textId="77777777" w:rsidR="00A93076" w:rsidRDefault="00A93076">
      <w:pPr>
        <w:spacing w:after="0" w:line="240" w:lineRule="auto"/>
      </w:pPr>
      <w:r>
        <w:separator/>
      </w:r>
    </w:p>
  </w:footnote>
  <w:footnote w:type="continuationSeparator" w:id="0">
    <w:p w14:paraId="26EFDAF1" w14:textId="77777777" w:rsidR="00A93076" w:rsidRDefault="00A930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E14F3" w14:textId="77777777" w:rsidR="003869C8" w:rsidRDefault="005D047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7BDFC0A0" wp14:editId="51EDA259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7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47A23A6" wp14:editId="7CB65FAF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16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3866D1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2713074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7A9C0790" w14:textId="1854235B" w:rsidR="00874FA0" w:rsidRDefault="005D047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</w:t>
    </w:r>
    <w:r w:rsidR="00874FA0">
      <w:rPr>
        <w:b/>
        <w:color w:val="000000"/>
        <w:sz w:val="24"/>
        <w:szCs w:val="24"/>
      </w:rPr>
      <w:t>MESLEK YÜKSEKOKULU</w:t>
    </w:r>
    <w:r>
      <w:rPr>
        <w:b/>
        <w:color w:val="000000"/>
        <w:sz w:val="24"/>
        <w:szCs w:val="24"/>
      </w:rPr>
      <w:t xml:space="preserve"> </w:t>
    </w:r>
    <w:r w:rsidR="000B46D5">
      <w:rPr>
        <w:b/>
        <w:smallCaps/>
        <w:color w:val="000000"/>
        <w:sz w:val="24"/>
        <w:szCs w:val="24"/>
      </w:rPr>
      <w:t>2023-2024</w:t>
    </w:r>
    <w:r w:rsidR="00874FA0">
      <w:rPr>
        <w:b/>
        <w:smallCaps/>
        <w:color w:val="000000"/>
        <w:sz w:val="24"/>
        <w:szCs w:val="24"/>
      </w:rPr>
      <w:t xml:space="preserve"> EĞİTİM-ÖĞRETİM YILI</w:t>
    </w:r>
    <w:r>
      <w:rPr>
        <w:b/>
        <w:smallCaps/>
        <w:color w:val="000000"/>
        <w:sz w:val="24"/>
        <w:szCs w:val="24"/>
      </w:rPr>
      <w:t xml:space="preserve"> </w:t>
    </w:r>
    <w:r w:rsidR="000B46D5">
      <w:rPr>
        <w:b/>
        <w:smallCaps/>
        <w:color w:val="000000"/>
        <w:sz w:val="24"/>
        <w:szCs w:val="24"/>
      </w:rPr>
      <w:t>GÜZ</w:t>
    </w:r>
    <w:r w:rsidR="00874FA0">
      <w:rPr>
        <w:b/>
        <w:smallCaps/>
        <w:color w:val="000000"/>
        <w:sz w:val="24"/>
        <w:szCs w:val="24"/>
      </w:rPr>
      <w:t xml:space="preserve"> </w:t>
    </w:r>
    <w:r>
      <w:rPr>
        <w:b/>
        <w:color w:val="000000"/>
        <w:sz w:val="24"/>
        <w:szCs w:val="24"/>
      </w:rPr>
      <w:t>DÖNEMİ</w:t>
    </w:r>
  </w:p>
  <w:p w14:paraId="200A3FE7" w14:textId="28567A04" w:rsidR="003869C8" w:rsidRDefault="00CA1AA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smallCaps/>
        <w:color w:val="000000"/>
        <w:sz w:val="24"/>
        <w:szCs w:val="24"/>
      </w:rPr>
      <w:t>AŞÇILIK</w:t>
    </w:r>
    <w:r w:rsidR="00874FA0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PROGRAMI </w:t>
    </w:r>
    <w:r w:rsidR="00AC482D">
      <w:rPr>
        <w:b/>
        <w:smallCaps/>
        <w:color w:val="000000"/>
        <w:sz w:val="24"/>
        <w:szCs w:val="24"/>
      </w:rPr>
      <w:t>1</w:t>
    </w:r>
    <w:r w:rsidR="000B46D5">
      <w:rPr>
        <w:b/>
        <w:smallCaps/>
        <w:color w:val="000000"/>
        <w:sz w:val="24"/>
        <w:szCs w:val="24"/>
      </w:rPr>
      <w:t>.</w:t>
    </w:r>
    <w:r w:rsidR="00870126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SINIF </w:t>
    </w:r>
    <w:r w:rsidR="00C37E07">
      <w:rPr>
        <w:b/>
        <w:color w:val="000000"/>
        <w:sz w:val="24"/>
        <w:szCs w:val="24"/>
      </w:rPr>
      <w:t>BÜTÜNLEME</w:t>
    </w:r>
    <w:r w:rsidR="00622B42">
      <w:rPr>
        <w:b/>
        <w:color w:val="000000"/>
        <w:sz w:val="24"/>
        <w:szCs w:val="24"/>
      </w:rPr>
      <w:t xml:space="preserve"> SINAV</w:t>
    </w:r>
    <w:r w:rsidR="00874FA0">
      <w:rPr>
        <w:b/>
        <w:color w:val="000000"/>
        <w:sz w:val="24"/>
        <w:szCs w:val="24"/>
      </w:rPr>
      <w:t xml:space="preserve"> PROGRAMI  </w:t>
    </w:r>
    <w:r w:rsidR="00874FA0"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7B81A83E" wp14:editId="3820537A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1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74FA0"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4B2F3A06" wp14:editId="6DD1D5B0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19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NTYzMTQ3MDM1MDFT0lEKTi0uzszPAykwrgUAfe71yywAAAA="/>
  </w:docVars>
  <w:rsids>
    <w:rsidRoot w:val="003869C8"/>
    <w:rsid w:val="00057363"/>
    <w:rsid w:val="000B46D5"/>
    <w:rsid w:val="000C6FA9"/>
    <w:rsid w:val="000E0CFF"/>
    <w:rsid w:val="001B0BCD"/>
    <w:rsid w:val="00256368"/>
    <w:rsid w:val="0028211F"/>
    <w:rsid w:val="002B4FF4"/>
    <w:rsid w:val="002D5775"/>
    <w:rsid w:val="002E3622"/>
    <w:rsid w:val="002F6E55"/>
    <w:rsid w:val="00381B0E"/>
    <w:rsid w:val="003869C8"/>
    <w:rsid w:val="003D5AF7"/>
    <w:rsid w:val="003E5A91"/>
    <w:rsid w:val="003E6546"/>
    <w:rsid w:val="00432324"/>
    <w:rsid w:val="00483C9A"/>
    <w:rsid w:val="004B0055"/>
    <w:rsid w:val="004B1216"/>
    <w:rsid w:val="004D1C20"/>
    <w:rsid w:val="004E5B2F"/>
    <w:rsid w:val="004F02E1"/>
    <w:rsid w:val="005D0471"/>
    <w:rsid w:val="005D2D13"/>
    <w:rsid w:val="005D2ED2"/>
    <w:rsid w:val="00604AEF"/>
    <w:rsid w:val="00607034"/>
    <w:rsid w:val="00622B42"/>
    <w:rsid w:val="00627C87"/>
    <w:rsid w:val="006439C5"/>
    <w:rsid w:val="00656A11"/>
    <w:rsid w:val="00687420"/>
    <w:rsid w:val="006F205E"/>
    <w:rsid w:val="007366E4"/>
    <w:rsid w:val="007D69B4"/>
    <w:rsid w:val="00870126"/>
    <w:rsid w:val="00874FA0"/>
    <w:rsid w:val="008E023D"/>
    <w:rsid w:val="009230EA"/>
    <w:rsid w:val="009C41F3"/>
    <w:rsid w:val="009F63C5"/>
    <w:rsid w:val="00A93076"/>
    <w:rsid w:val="00AA32F5"/>
    <w:rsid w:val="00AB700E"/>
    <w:rsid w:val="00AC482D"/>
    <w:rsid w:val="00AE2ED2"/>
    <w:rsid w:val="00AF3E20"/>
    <w:rsid w:val="00B35460"/>
    <w:rsid w:val="00B976D1"/>
    <w:rsid w:val="00C03818"/>
    <w:rsid w:val="00C37E07"/>
    <w:rsid w:val="00C528E3"/>
    <w:rsid w:val="00C56612"/>
    <w:rsid w:val="00C606BC"/>
    <w:rsid w:val="00CA1AA2"/>
    <w:rsid w:val="00CD2AC4"/>
    <w:rsid w:val="00D84EAF"/>
    <w:rsid w:val="00DC20D2"/>
    <w:rsid w:val="00DC576C"/>
    <w:rsid w:val="00DF3B3D"/>
    <w:rsid w:val="00E00193"/>
    <w:rsid w:val="00E00827"/>
    <w:rsid w:val="00E373D6"/>
    <w:rsid w:val="00EE464C"/>
    <w:rsid w:val="00F02F9C"/>
    <w:rsid w:val="00F34E44"/>
    <w:rsid w:val="00F61DAD"/>
    <w:rsid w:val="00F932FE"/>
    <w:rsid w:val="00FC67C2"/>
    <w:rsid w:val="00FD4194"/>
    <w:rsid w:val="00FE7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D56884"/>
  <w15:docId w15:val="{39C5DFFD-036C-41AB-B740-EC928426C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8E02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9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5Vw2zZiO1Sw2chDPqwtNPp2JUA==">AMUW2mVmI3QntIjZP1ZfAh81876FU/w7lARrbpvuA/WMnNphwBZOhjfah1jZranuvuW5uGZTtGMivNl8bvUyxW5F8M77sHKsp1fNLW4Ch+S4DV2pBgRvYnWBjQV0czbBf3HTxhpu/X7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8</Words>
  <Characters>1008</Characters>
  <Application>Microsoft Office Word</Application>
  <DocSecurity>0</DocSecurity>
  <Lines>94</Lines>
  <Paragraphs>5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YUSUF MURATOĞLU</cp:lastModifiedBy>
  <cp:revision>7</cp:revision>
  <dcterms:created xsi:type="dcterms:W3CDTF">2023-11-07T12:30:00Z</dcterms:created>
  <dcterms:modified xsi:type="dcterms:W3CDTF">2024-01-18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f14d5d06e219c501f1c59fe4117e3c215c6e6134cf4589e9c0272e23543737</vt:lpwstr>
  </property>
</Properties>
</file>